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:rsidR="004D5C4F" w:rsidRPr="0090293B" w:rsidRDefault="007C7915" w:rsidP="004D5C4F">
      <w:pPr>
        <w:pStyle w:val="Heading1"/>
        <w:jc w:val="center"/>
        <w:rPr>
          <w:b/>
        </w:rPr>
      </w:pPr>
      <w:r>
        <w:rPr>
          <w:b/>
        </w:rPr>
        <w:t>MINUTES</w:t>
      </w:r>
    </w:p>
    <w:p w:rsidR="004D5C4F" w:rsidRPr="0090293B" w:rsidRDefault="00AE545B" w:rsidP="004D5C4F">
      <w:pPr>
        <w:pStyle w:val="Heading1"/>
        <w:jc w:val="center"/>
        <w:rPr>
          <w:b/>
        </w:rPr>
      </w:pPr>
      <w:r>
        <w:rPr>
          <w:b/>
        </w:rPr>
        <w:t>August 9</w:t>
      </w:r>
      <w:r w:rsidR="00815BBE">
        <w:rPr>
          <w:b/>
        </w:rPr>
        <w:t>, 2021</w:t>
      </w:r>
    </w:p>
    <w:p w:rsidR="004D5C4F" w:rsidRDefault="004D5C4F" w:rsidP="004A01CB">
      <w:pPr>
        <w:spacing w:line="480" w:lineRule="auto"/>
      </w:pPr>
    </w:p>
    <w:p w:rsidR="00D24060" w:rsidRPr="004A6B5D" w:rsidRDefault="00D24060" w:rsidP="004A6B5D">
      <w:pPr>
        <w:spacing w:line="276" w:lineRule="auto"/>
        <w:rPr>
          <w:rFonts w:ascii="Arial" w:hAnsi="Arial" w:cs="Arial"/>
          <w:sz w:val="24"/>
          <w:szCs w:val="24"/>
        </w:rPr>
      </w:pPr>
      <w:r w:rsidRPr="004A6B5D">
        <w:rPr>
          <w:rFonts w:ascii="Arial" w:hAnsi="Arial" w:cs="Arial"/>
          <w:sz w:val="24"/>
          <w:szCs w:val="24"/>
        </w:rPr>
        <w:t>ATTENDEES:</w:t>
      </w:r>
    </w:p>
    <w:p w:rsidR="004A6B5D" w:rsidRPr="004A6B5D" w:rsidRDefault="004A6B5D" w:rsidP="0038183A">
      <w:pPr>
        <w:spacing w:line="240" w:lineRule="auto"/>
        <w:rPr>
          <w:rFonts w:ascii="Arial" w:hAnsi="Arial" w:cs="Arial"/>
          <w:sz w:val="24"/>
          <w:szCs w:val="24"/>
        </w:rPr>
      </w:pPr>
      <w:r w:rsidRPr="004A6B5D">
        <w:rPr>
          <w:rFonts w:ascii="Arial" w:hAnsi="Arial" w:cs="Arial"/>
          <w:sz w:val="24"/>
          <w:szCs w:val="24"/>
        </w:rPr>
        <w:t>Chief Mike Williams, Police &amp; Campus Safety</w:t>
      </w:r>
    </w:p>
    <w:p w:rsidR="004A6B5D" w:rsidRDefault="004A6B5D" w:rsidP="0038183A">
      <w:pPr>
        <w:spacing w:line="240" w:lineRule="auto"/>
        <w:rPr>
          <w:rFonts w:ascii="Arial" w:hAnsi="Arial" w:cs="Arial"/>
          <w:sz w:val="24"/>
          <w:szCs w:val="24"/>
        </w:rPr>
      </w:pPr>
      <w:r w:rsidRPr="004A6B5D">
        <w:rPr>
          <w:rFonts w:ascii="Arial" w:hAnsi="Arial" w:cs="Arial"/>
          <w:sz w:val="24"/>
          <w:szCs w:val="24"/>
        </w:rPr>
        <w:t xml:space="preserve">Sergeant Brian Owen, </w:t>
      </w:r>
      <w:r w:rsidRPr="004A6B5D">
        <w:rPr>
          <w:rFonts w:ascii="Arial" w:hAnsi="Arial" w:cs="Arial"/>
          <w:sz w:val="24"/>
          <w:szCs w:val="24"/>
        </w:rPr>
        <w:t>Police &amp; Campus Safety</w:t>
      </w:r>
    </w:p>
    <w:p w:rsidR="0038183A" w:rsidRDefault="0038183A" w:rsidP="0038183A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ubrey </w:t>
      </w:r>
      <w:proofErr w:type="spellStart"/>
      <w:r>
        <w:rPr>
          <w:rFonts w:ascii="Arial" w:hAnsi="Arial" w:cs="Arial"/>
          <w:sz w:val="24"/>
          <w:szCs w:val="24"/>
        </w:rPr>
        <w:t>Kellum</w:t>
      </w:r>
      <w:proofErr w:type="spellEnd"/>
      <w:r>
        <w:rPr>
          <w:rFonts w:ascii="Arial" w:hAnsi="Arial" w:cs="Arial"/>
          <w:sz w:val="24"/>
          <w:szCs w:val="24"/>
        </w:rPr>
        <w:t>, Guest</w:t>
      </w:r>
    </w:p>
    <w:p w:rsidR="004A6B5D" w:rsidRDefault="005D1D41" w:rsidP="0038183A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ephanie Bolechowski, </w:t>
      </w:r>
      <w:r w:rsidRPr="004A6B5D">
        <w:rPr>
          <w:rFonts w:ascii="Arial" w:hAnsi="Arial" w:cs="Arial"/>
          <w:sz w:val="24"/>
          <w:szCs w:val="24"/>
        </w:rPr>
        <w:t>Police &amp; Campus Safety</w:t>
      </w:r>
    </w:p>
    <w:p w:rsidR="0038183A" w:rsidRDefault="0038183A" w:rsidP="0038183A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ott Neighbor, CSEA 262</w:t>
      </w:r>
    </w:p>
    <w:p w:rsidR="0038183A" w:rsidRDefault="0038183A" w:rsidP="0038183A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esley Johnson, Management</w:t>
      </w:r>
    </w:p>
    <w:p w:rsidR="0038183A" w:rsidRDefault="0038183A" w:rsidP="0038183A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tricia Montoya, Management</w:t>
      </w:r>
    </w:p>
    <w:p w:rsidR="0038183A" w:rsidRDefault="004E76CE" w:rsidP="0038183A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lissa</w:t>
      </w:r>
      <w:r w:rsidR="0038183A">
        <w:rPr>
          <w:rFonts w:ascii="Arial" w:hAnsi="Arial" w:cs="Arial"/>
          <w:sz w:val="24"/>
          <w:szCs w:val="24"/>
        </w:rPr>
        <w:t xml:space="preserve"> Cunningham, Faculty</w:t>
      </w:r>
    </w:p>
    <w:p w:rsidR="0038183A" w:rsidRPr="004A6B5D" w:rsidRDefault="0038183A" w:rsidP="0038183A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ji Uesugi, Dean of Student Services</w:t>
      </w:r>
    </w:p>
    <w:p w:rsidR="004A6B5D" w:rsidRDefault="004A6B5D" w:rsidP="004A6B5D">
      <w:pPr>
        <w:spacing w:after="0" w:line="276" w:lineRule="auto"/>
      </w:pPr>
    </w:p>
    <w:p w:rsidR="009C7A48" w:rsidRDefault="00EA1F2F" w:rsidP="00EA1F2F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 and approval of Use of Force amendments.</w:t>
      </w:r>
    </w:p>
    <w:p w:rsidR="00ED5E7F" w:rsidRDefault="00ED5E7F" w:rsidP="00ED5E7F">
      <w:pPr>
        <w:pStyle w:val="ListParagraph"/>
        <w:numPr>
          <w:ilvl w:val="1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re was further discussion of Warning Shots</w:t>
      </w:r>
    </w:p>
    <w:p w:rsidR="00ED5E7F" w:rsidRDefault="00ED5E7F" w:rsidP="00ED5E7F">
      <w:pPr>
        <w:pStyle w:val="ListParagraph"/>
        <w:numPr>
          <w:ilvl w:val="1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dition of paragraph on Rendering Aid</w:t>
      </w:r>
    </w:p>
    <w:p w:rsidR="005A694A" w:rsidRDefault="005A694A" w:rsidP="00ED5E7F">
      <w:pPr>
        <w:pStyle w:val="ListParagraph"/>
        <w:numPr>
          <w:ilvl w:val="1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use of the word “supervisor, or supervisory” is to be changed to “manager.”</w:t>
      </w:r>
    </w:p>
    <w:p w:rsidR="005A694A" w:rsidRDefault="005A694A" w:rsidP="00ED5E7F">
      <w:pPr>
        <w:pStyle w:val="ListParagraph"/>
        <w:numPr>
          <w:ilvl w:val="1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se of Force should be reported to a manager </w:t>
      </w:r>
      <w:r w:rsidR="006E608F">
        <w:rPr>
          <w:rFonts w:ascii="Arial" w:hAnsi="Arial" w:cs="Arial"/>
          <w:sz w:val="24"/>
          <w:szCs w:val="24"/>
        </w:rPr>
        <w:t>“without delay”</w:t>
      </w:r>
      <w:r>
        <w:rPr>
          <w:rFonts w:ascii="Arial" w:hAnsi="Arial" w:cs="Arial"/>
          <w:sz w:val="24"/>
          <w:szCs w:val="24"/>
        </w:rPr>
        <w:t xml:space="preserve"> </w:t>
      </w:r>
      <w:r w:rsidR="006E608F">
        <w:rPr>
          <w:rFonts w:ascii="Arial" w:hAnsi="Arial" w:cs="Arial"/>
          <w:sz w:val="24"/>
          <w:szCs w:val="24"/>
        </w:rPr>
        <w:t>rather than</w:t>
      </w:r>
      <w:r>
        <w:rPr>
          <w:rFonts w:ascii="Arial" w:hAnsi="Arial" w:cs="Arial"/>
          <w:sz w:val="24"/>
          <w:szCs w:val="24"/>
        </w:rPr>
        <w:t xml:space="preserve"> </w:t>
      </w:r>
      <w:r w:rsidR="006E608F">
        <w:rPr>
          <w:rFonts w:ascii="Arial" w:hAnsi="Arial" w:cs="Arial"/>
          <w:sz w:val="24"/>
          <w:szCs w:val="24"/>
        </w:rPr>
        <w:t>prior to the end of shift or as soon as practicable.”</w:t>
      </w:r>
    </w:p>
    <w:p w:rsidR="00EA1F2F" w:rsidRDefault="00EA1F2F" w:rsidP="00EA1F2F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 of POST certification and application process.</w:t>
      </w:r>
    </w:p>
    <w:p w:rsidR="007137AF" w:rsidRDefault="00AD387A" w:rsidP="00ED5E7F">
      <w:pPr>
        <w:pStyle w:val="ListParagraph"/>
        <w:numPr>
          <w:ilvl w:val="1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 application to become POST certified will be submitted by the end of September 2021.</w:t>
      </w:r>
    </w:p>
    <w:p w:rsidR="00EA1F2F" w:rsidRDefault="00EA1F2F" w:rsidP="00EA1F2F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Discuss training schedules for FY 2021/2022.</w:t>
      </w:r>
    </w:p>
    <w:p w:rsidR="007137AF" w:rsidRDefault="007137AF" w:rsidP="007137AF">
      <w:pPr>
        <w:pStyle w:val="ListParagraph"/>
        <w:numPr>
          <w:ilvl w:val="1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>ll P&amp;CS staff</w:t>
      </w:r>
      <w:r>
        <w:rPr>
          <w:rFonts w:ascii="Arial" w:hAnsi="Arial" w:cs="Arial"/>
          <w:sz w:val="24"/>
          <w:szCs w:val="24"/>
        </w:rPr>
        <w:t xml:space="preserve"> completed CPR/AED training on August 3</w:t>
      </w:r>
      <w:r w:rsidRPr="007137AF">
        <w:rPr>
          <w:rFonts w:ascii="Arial" w:hAnsi="Arial" w:cs="Arial"/>
          <w:sz w:val="24"/>
          <w:szCs w:val="24"/>
          <w:vertAlign w:val="superscript"/>
        </w:rPr>
        <w:t>rd</w:t>
      </w:r>
      <w:r>
        <w:rPr>
          <w:rFonts w:ascii="Arial" w:hAnsi="Arial" w:cs="Arial"/>
          <w:sz w:val="24"/>
          <w:szCs w:val="24"/>
        </w:rPr>
        <w:t xml:space="preserve"> and 4</w:t>
      </w:r>
      <w:r w:rsidRPr="007137AF">
        <w:rPr>
          <w:rFonts w:ascii="Arial" w:hAnsi="Arial" w:cs="Arial"/>
          <w:sz w:val="24"/>
          <w:szCs w:val="24"/>
          <w:vertAlign w:val="superscript"/>
        </w:rPr>
        <w:t>th</w:t>
      </w:r>
      <w:r>
        <w:rPr>
          <w:rFonts w:ascii="Arial" w:hAnsi="Arial" w:cs="Arial"/>
          <w:sz w:val="24"/>
          <w:szCs w:val="24"/>
        </w:rPr>
        <w:t>.</w:t>
      </w:r>
    </w:p>
    <w:p w:rsidR="007137AF" w:rsidRDefault="004E76CE" w:rsidP="007137AF">
      <w:pPr>
        <w:pStyle w:val="ListParagraph"/>
        <w:numPr>
          <w:ilvl w:val="1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re will be training (16 hours) in</w:t>
      </w:r>
      <w:r w:rsidR="007137AF">
        <w:rPr>
          <w:rFonts w:ascii="Arial" w:hAnsi="Arial" w:cs="Arial"/>
          <w:sz w:val="24"/>
          <w:szCs w:val="24"/>
        </w:rPr>
        <w:t xml:space="preserve"> Mental Health</w:t>
      </w:r>
      <w:r>
        <w:rPr>
          <w:rFonts w:ascii="Arial" w:hAnsi="Arial" w:cs="Arial"/>
          <w:sz w:val="24"/>
          <w:szCs w:val="24"/>
        </w:rPr>
        <w:t xml:space="preserve"> via POST certified courses </w:t>
      </w:r>
      <w:r w:rsidR="007137AF">
        <w:rPr>
          <w:rFonts w:ascii="Arial" w:hAnsi="Arial" w:cs="Arial"/>
          <w:sz w:val="24"/>
          <w:szCs w:val="24"/>
        </w:rPr>
        <w:t>for staff in P&amp;CS, Student Services, Human Resources, and the Vice President’s office.</w:t>
      </w:r>
    </w:p>
    <w:p w:rsidR="007137AF" w:rsidRDefault="007137AF" w:rsidP="007137AF">
      <w:pPr>
        <w:pStyle w:val="ListParagraph"/>
        <w:numPr>
          <w:ilvl w:val="1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 w:rsidRPr="007137AF">
        <w:rPr>
          <w:rFonts w:ascii="Arial" w:hAnsi="Arial" w:cs="Arial"/>
          <w:sz w:val="24"/>
          <w:szCs w:val="24"/>
        </w:rPr>
        <w:t>October training will include de-escalation, verbal warning, and defensive</w:t>
      </w:r>
      <w:r w:rsidRPr="007137AF">
        <w:rPr>
          <w:rFonts w:ascii="Arial" w:hAnsi="Arial" w:cs="Arial"/>
          <w:sz w:val="24"/>
          <w:szCs w:val="24"/>
        </w:rPr>
        <w:t xml:space="preserve"> tactics.</w:t>
      </w:r>
    </w:p>
    <w:p w:rsidR="004E76CE" w:rsidRPr="007137AF" w:rsidRDefault="004E76CE" w:rsidP="007137AF">
      <w:pPr>
        <w:pStyle w:val="ListParagraph"/>
        <w:numPr>
          <w:ilvl w:val="1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 of Force training will be scheduled to occur during the month of November for the P&amp;CS department and all P&amp;CS Advisory Committee members.</w:t>
      </w:r>
      <w:bookmarkStart w:id="0" w:name="_GoBack"/>
      <w:bookmarkEnd w:id="0"/>
    </w:p>
    <w:p w:rsidR="006B40CE" w:rsidRPr="006B40CE" w:rsidRDefault="008A09B9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sectPr w:rsidR="006B40CE" w:rsidRPr="006B40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zawMDQzMTY3MLRQ0lEKTi0uzszPAykwqQUA7ahWTiwAAAA="/>
  </w:docVars>
  <w:rsids>
    <w:rsidRoot w:val="002A173D"/>
    <w:rsid w:val="00047B7B"/>
    <w:rsid w:val="000D06CE"/>
    <w:rsid w:val="000E7E2C"/>
    <w:rsid w:val="001615C3"/>
    <w:rsid w:val="001A2544"/>
    <w:rsid w:val="001A573B"/>
    <w:rsid w:val="002174D6"/>
    <w:rsid w:val="0029357E"/>
    <w:rsid w:val="002A173D"/>
    <w:rsid w:val="002E6C9C"/>
    <w:rsid w:val="00325D6B"/>
    <w:rsid w:val="0038183A"/>
    <w:rsid w:val="003823DE"/>
    <w:rsid w:val="003B5FB8"/>
    <w:rsid w:val="003E4305"/>
    <w:rsid w:val="00475A11"/>
    <w:rsid w:val="00494ACD"/>
    <w:rsid w:val="004A01CB"/>
    <w:rsid w:val="004A4C40"/>
    <w:rsid w:val="004A6B5D"/>
    <w:rsid w:val="004B16ED"/>
    <w:rsid w:val="004C7F78"/>
    <w:rsid w:val="004D5C4F"/>
    <w:rsid w:val="004E76CE"/>
    <w:rsid w:val="00564053"/>
    <w:rsid w:val="005A694A"/>
    <w:rsid w:val="005D1D41"/>
    <w:rsid w:val="00691B9A"/>
    <w:rsid w:val="006B40CE"/>
    <w:rsid w:val="006C0BB0"/>
    <w:rsid w:val="006E4A4F"/>
    <w:rsid w:val="006E608F"/>
    <w:rsid w:val="007137AF"/>
    <w:rsid w:val="007B6239"/>
    <w:rsid w:val="007C7915"/>
    <w:rsid w:val="00815BBE"/>
    <w:rsid w:val="00816F90"/>
    <w:rsid w:val="00890D99"/>
    <w:rsid w:val="008A09B9"/>
    <w:rsid w:val="008A1842"/>
    <w:rsid w:val="008E7A1C"/>
    <w:rsid w:val="0090293B"/>
    <w:rsid w:val="00925F42"/>
    <w:rsid w:val="009B61BE"/>
    <w:rsid w:val="009C7A48"/>
    <w:rsid w:val="009E1C4B"/>
    <w:rsid w:val="00A548BA"/>
    <w:rsid w:val="00AD387A"/>
    <w:rsid w:val="00AE545B"/>
    <w:rsid w:val="00B0044F"/>
    <w:rsid w:val="00B8793F"/>
    <w:rsid w:val="00BD1DB0"/>
    <w:rsid w:val="00BF5A9B"/>
    <w:rsid w:val="00D24060"/>
    <w:rsid w:val="00D538AC"/>
    <w:rsid w:val="00DD11C5"/>
    <w:rsid w:val="00DE159E"/>
    <w:rsid w:val="00E213B0"/>
    <w:rsid w:val="00E60FD0"/>
    <w:rsid w:val="00E8387F"/>
    <w:rsid w:val="00EA1F2F"/>
    <w:rsid w:val="00ED5E7F"/>
    <w:rsid w:val="00EF6DE5"/>
    <w:rsid w:val="00EF7704"/>
    <w:rsid w:val="00F0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901DE6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2</Pages>
  <Words>204</Words>
  <Characters>116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13</cp:revision>
  <cp:lastPrinted>2021-08-19T20:59:00Z</cp:lastPrinted>
  <dcterms:created xsi:type="dcterms:W3CDTF">2021-08-05T23:48:00Z</dcterms:created>
  <dcterms:modified xsi:type="dcterms:W3CDTF">2021-08-19T21:24:00Z</dcterms:modified>
</cp:coreProperties>
</file>